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E3EDF" w14:textId="77777777" w:rsidR="00D70AE6" w:rsidRPr="00903E22" w:rsidRDefault="00D70AE6" w:rsidP="00D70AE6">
      <w:pPr>
        <w:numPr>
          <w:ilvl w:val="0"/>
          <w:numId w:val="8"/>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The layout of the classroom.</w:t>
      </w:r>
    </w:p>
    <w:p w14:paraId="56CEEED1" w14:textId="77777777" w:rsidR="00D70AE6" w:rsidRPr="00903E22" w:rsidRDefault="00D70AE6" w:rsidP="00D70AE6">
      <w:pPr>
        <w:numPr>
          <w:ilvl w:val="0"/>
          <w:numId w:val="8"/>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 xml:space="preserve">Where the desks/tables will </w:t>
      </w:r>
      <w:proofErr w:type="gramStart"/>
      <w:r w:rsidRPr="00903E22">
        <w:rPr>
          <w:rFonts w:eastAsia="Times New Roman"/>
          <w:color w:val="212121"/>
          <w:spacing w:val="2"/>
        </w:rPr>
        <w:t>be placed</w:t>
      </w:r>
      <w:proofErr w:type="gramEnd"/>
      <w:r w:rsidRPr="00903E22">
        <w:rPr>
          <w:rFonts w:eastAsia="Times New Roman"/>
          <w:color w:val="212121"/>
          <w:spacing w:val="2"/>
        </w:rPr>
        <w:t xml:space="preserve"> to facilitate group learning.</w:t>
      </w:r>
    </w:p>
    <w:p w14:paraId="5BACA0CA" w14:textId="77777777" w:rsidR="00D70AE6" w:rsidRPr="00903E22" w:rsidRDefault="00D70AE6" w:rsidP="00D70AE6">
      <w:pPr>
        <w:numPr>
          <w:ilvl w:val="0"/>
          <w:numId w:val="8"/>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Where the technology will be located so students with diverse needs have equitable access.</w:t>
      </w:r>
    </w:p>
    <w:p w14:paraId="08A14F8F" w14:textId="77777777" w:rsidR="00D70AE6" w:rsidRPr="00903E22" w:rsidRDefault="00D70AE6" w:rsidP="00D70AE6">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i/>
          <w:iCs/>
          <w:color w:val="414141"/>
          <w:spacing w:val="2"/>
          <w:bdr w:val="none" w:sz="0" w:space="0" w:color="auto" w:frame="1"/>
        </w:rPr>
        <w:t>Part 2: Group Learning Reflection</w:t>
      </w:r>
    </w:p>
    <w:p w14:paraId="2F75E330" w14:textId="77777777" w:rsidR="00D70AE6" w:rsidRPr="00903E22" w:rsidRDefault="00D70AE6" w:rsidP="00D70AE6">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500-750 words, identify effective engagement and motivation strategies that promote student learning and describe how you will incorporate group learning techniques into your future teaching practices. Describe how these techniques will help students understand the classroom expectations and procedures and how to work productively.</w:t>
      </w:r>
    </w:p>
    <w:p w14:paraId="171FF7EE"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78737F"/>
    <w:multiLevelType w:val="multilevel"/>
    <w:tmpl w:val="5C5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3"/>
  </w:num>
  <w:num w:numId="3">
    <w:abstractNumId w:val="0"/>
  </w:num>
  <w:num w:numId="4">
    <w:abstractNumId w:val="6"/>
  </w:num>
  <w:num w:numId="5">
    <w:abstractNumId w:val="2"/>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1D4037"/>
    <w:rsid w:val="00220791"/>
    <w:rsid w:val="00487F51"/>
    <w:rsid w:val="004A2581"/>
    <w:rsid w:val="004F6D24"/>
    <w:rsid w:val="0050178B"/>
    <w:rsid w:val="006041F9"/>
    <w:rsid w:val="006A53F1"/>
    <w:rsid w:val="008702FF"/>
    <w:rsid w:val="00891CD5"/>
    <w:rsid w:val="008E2E99"/>
    <w:rsid w:val="00964E27"/>
    <w:rsid w:val="009E66D3"/>
    <w:rsid w:val="00BF67AC"/>
    <w:rsid w:val="00CF74B5"/>
    <w:rsid w:val="00D068AD"/>
    <w:rsid w:val="00D202D9"/>
    <w:rsid w:val="00D6593A"/>
    <w:rsid w:val="00D70AE6"/>
    <w:rsid w:val="00D86B3D"/>
    <w:rsid w:val="00E4405C"/>
    <w:rsid w:val="00F3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A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3</Words>
  <Characters>477</Characters>
  <Application>Microsoft Office Word</Application>
  <DocSecurity>0</DocSecurity>
  <Lines>3</Lines>
  <Paragraphs>1</Paragraphs>
  <ScaleCrop>false</ScaleCrop>
  <Company/>
  <LinksUpToDate>false</LinksUpToDate>
  <CharactersWithSpaces>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8:37:00Z</dcterms:created>
  <dcterms:modified xsi:type="dcterms:W3CDTF">2021-11-11T08:37:00Z</dcterms:modified>
</cp:coreProperties>
</file>